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C57361" w:rsidP="009344FF">
      <w:r w:rsidRPr="00C57361">
        <w:t>The manuscript has been reviewed and it is acceptable to be published at the "Asian Journal of Research in Medical and Pharmaceutical Sciences"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8072C2" w:rsidRPr="001664D8" w:rsidRDefault="00796E46" w:rsidP="009344FF">
      <w:bookmarkStart w:id="0" w:name="_GoBack"/>
      <w:r w:rsidRPr="001664D8">
        <w:t xml:space="preserve">Prof. John Yahya I. </w:t>
      </w:r>
      <w:proofErr w:type="spellStart"/>
      <w:r w:rsidRPr="001664D8">
        <w:t>Elshimali</w:t>
      </w:r>
      <w:proofErr w:type="spellEnd"/>
      <w:r w:rsidRPr="001664D8">
        <w:t>, Charles R. Drew University of Medicine and Science, USA</w:t>
      </w:r>
      <w:bookmarkEnd w:id="0"/>
    </w:p>
    <w:sectPr w:rsidR="008072C2" w:rsidRPr="001664D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A1NbM0NLYwNDIyMzJS0lEKTi0uzszPAykwrAUA9QKfKiwAAAA="/>
  </w:docVars>
  <w:rsids>
    <w:rsidRoot w:val="00A72896"/>
    <w:rsid w:val="001664D8"/>
    <w:rsid w:val="002C0B2C"/>
    <w:rsid w:val="00431CF9"/>
    <w:rsid w:val="00457666"/>
    <w:rsid w:val="00796E46"/>
    <w:rsid w:val="008072C2"/>
    <w:rsid w:val="00894396"/>
    <w:rsid w:val="009344FF"/>
    <w:rsid w:val="009F328F"/>
    <w:rsid w:val="00A72896"/>
    <w:rsid w:val="00C573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BA70E1"/>
  <w15:docId w15:val="{942EF59F-6F71-4601-8EDD-9F3CF86BDC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0</Words>
  <Characters>228</Characters>
  <Application>Microsoft Office Word</Application>
  <DocSecurity>0</DocSecurity>
  <Lines>1</Lines>
  <Paragraphs>1</Paragraphs>
  <ScaleCrop>false</ScaleCrop>
  <Company/>
  <LinksUpToDate>false</LinksUpToDate>
  <CharactersWithSpaces>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10</cp:revision>
  <dcterms:created xsi:type="dcterms:W3CDTF">2025-02-19T08:37:00Z</dcterms:created>
  <dcterms:modified xsi:type="dcterms:W3CDTF">2026-04-13T12:31:00Z</dcterms:modified>
</cp:coreProperties>
</file>